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3107CC4" w:rsidR="002F29A7" w:rsidRPr="00251BEF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251BEF">
        <w:rPr>
          <w:rFonts w:asciiTheme="minorHAnsi" w:hAnsiTheme="minorHAnsi" w:cstheme="minorHAnsi"/>
          <w:color w:val="FF595E"/>
        </w:rPr>
        <w:t xml:space="preserve">Workplace Assessment Task </w:t>
      </w:r>
      <w:r w:rsidR="0085252C">
        <w:rPr>
          <w:rFonts w:asciiTheme="minorHAnsi" w:hAnsiTheme="minorHAnsi" w:cstheme="minorHAnsi"/>
          <w:color w:val="FF595E"/>
        </w:rPr>
        <w:t>8</w:t>
      </w:r>
      <w:r w:rsidRPr="00251BEF">
        <w:rPr>
          <w:rFonts w:asciiTheme="minorHAnsi" w:hAnsiTheme="minorHAnsi" w:cstheme="minorHAnsi"/>
          <w:color w:val="FF595E"/>
        </w:rPr>
        <w:t xml:space="preserve"> – </w:t>
      </w:r>
      <w:r w:rsidR="002A22AD" w:rsidRPr="00251BEF">
        <w:rPr>
          <w:rFonts w:asciiTheme="minorHAnsi" w:hAnsiTheme="minorHAnsi" w:cstheme="minorHAnsi"/>
          <w:color w:val="FF595E"/>
        </w:rPr>
        <w:t>Observation Form</w:t>
      </w:r>
      <w:r w:rsidR="007E5297" w:rsidRPr="00251BEF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8D2970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8D2970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6DB273D" w:rsidR="001F02AF" w:rsidRPr="00251BEF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</w:t>
      </w:r>
      <w:r w:rsidR="001F02AF" w:rsidRPr="00251BEF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Assessment Task </w:t>
      </w:r>
      <w:r w:rsidR="0085252C">
        <w:rPr>
          <w:rFonts w:cstheme="minorHAnsi"/>
          <w:b/>
          <w:bCs/>
          <w:color w:val="404040" w:themeColor="text1" w:themeTint="BF"/>
          <w:sz w:val="20"/>
          <w:szCs w:val="20"/>
        </w:rPr>
        <w:t>8</w:t>
      </w:r>
      <w:r w:rsidR="001F02AF" w:rsidRPr="00251BEF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19701B25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51BEF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85252C">
        <w:rPr>
          <w:rFonts w:cstheme="minorHAnsi"/>
          <w:color w:val="404040" w:themeColor="text1" w:themeTint="BF"/>
          <w:sz w:val="20"/>
          <w:szCs w:val="20"/>
        </w:rPr>
        <w:t>8</w:t>
      </w:r>
      <w:r w:rsidRPr="00251BEF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55841A2" w14:textId="77777777" w:rsidR="00B27522" w:rsidRPr="000307DE" w:rsidRDefault="00B27522" w:rsidP="00B2752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 w:rsidRPr="000307DE">
        <w:rPr>
          <w:rFonts w:cstheme="minorHAnsi"/>
          <w:color w:val="404040" w:themeColor="text1" w:themeTint="BF"/>
          <w:sz w:val="20"/>
          <w:szCs w:val="20"/>
        </w:rPr>
        <w:t>participate in a workplace debriefing. During the debrief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 candidate must</w:t>
      </w:r>
      <w:r w:rsidRPr="000307D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5DAC4F5" w14:textId="77777777" w:rsidR="00B27522" w:rsidRPr="000307DE" w:rsidRDefault="00B27522" w:rsidP="00B2752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307DE">
        <w:rPr>
          <w:rFonts w:cstheme="minorHAnsi"/>
          <w:color w:val="404040" w:themeColor="text1" w:themeTint="BF"/>
          <w:sz w:val="20"/>
          <w:szCs w:val="20"/>
        </w:rPr>
        <w:t xml:space="preserve">Report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0307DE">
        <w:rPr>
          <w:rFonts w:cstheme="minorHAnsi"/>
          <w:color w:val="404040" w:themeColor="text1" w:themeTint="BF"/>
          <w:sz w:val="20"/>
          <w:szCs w:val="20"/>
        </w:rPr>
        <w:t xml:space="preserve"> levels of stress and fatigue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o designated persons according to workplace procedures</w:t>
      </w:r>
    </w:p>
    <w:p w14:paraId="14C2D46E" w14:textId="77777777" w:rsidR="00B27522" w:rsidRPr="000307DE" w:rsidRDefault="00B27522" w:rsidP="00B2752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307DE">
        <w:rPr>
          <w:rFonts w:cstheme="minorHAnsi"/>
          <w:color w:val="404040" w:themeColor="text1" w:themeTint="BF"/>
          <w:sz w:val="20"/>
          <w:szCs w:val="20"/>
        </w:rPr>
        <w:t xml:space="preserve">Discuss actions to address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0307DE">
        <w:rPr>
          <w:rFonts w:cstheme="minorHAnsi"/>
          <w:color w:val="404040" w:themeColor="text1" w:themeTint="BF"/>
          <w:sz w:val="20"/>
          <w:szCs w:val="20"/>
        </w:rPr>
        <w:t xml:space="preserve"> individual needs </w:t>
      </w:r>
    </w:p>
    <w:p w14:paraId="2F87A2B1" w14:textId="31064539" w:rsidR="00E04C9D" w:rsidRPr="00D848DE" w:rsidRDefault="00E04C9D" w:rsidP="00E04C9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</w:p>
    <w:p w14:paraId="017937EF" w14:textId="42D3F2B4" w:rsidR="00E04C9D" w:rsidRDefault="00E04C9D" w:rsidP="00E04C9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D4135">
        <w:rPr>
          <w:rFonts w:cstheme="minorHAnsi"/>
          <w:color w:val="404040" w:themeColor="text1" w:themeTint="BF"/>
          <w:sz w:val="20"/>
          <w:szCs w:val="20"/>
        </w:rPr>
        <w:t xml:space="preserve">Their practical skills </w:t>
      </w:r>
      <w:r w:rsidR="006E070E">
        <w:rPr>
          <w:rFonts w:cstheme="minorHAnsi"/>
          <w:color w:val="404040" w:themeColor="text1" w:themeTint="BF"/>
          <w:sz w:val="20"/>
          <w:szCs w:val="20"/>
        </w:rPr>
        <w:t>relevant to</w:t>
      </w:r>
      <w:r w:rsidRPr="005D4135">
        <w:rPr>
          <w:rFonts w:cstheme="minorHAnsi"/>
          <w:color w:val="404040" w:themeColor="text1" w:themeTint="BF"/>
          <w:sz w:val="20"/>
          <w:szCs w:val="20"/>
        </w:rPr>
        <w:t xml:space="preserve"> reporting own levels of stress and fatigue to designated persons according to workplace procedures.</w:t>
      </w:r>
    </w:p>
    <w:p w14:paraId="71A350AF" w14:textId="01FB0FFE" w:rsidR="000307DE" w:rsidRPr="005D4135" w:rsidRDefault="006E070E" w:rsidP="00E04C9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ir practical skills relevant to</w:t>
      </w:r>
      <w:r w:rsidR="00305C0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305C03" w:rsidRPr="00305C03">
        <w:rPr>
          <w:rFonts w:cstheme="minorHAnsi"/>
          <w:color w:val="404040" w:themeColor="text1" w:themeTint="BF"/>
          <w:sz w:val="20"/>
          <w:szCs w:val="20"/>
        </w:rPr>
        <w:t>addressing own individual needs through a workplace debriefing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44244306" w14:textId="1107CFA4" w:rsidR="00936D15" w:rsidRDefault="00936D15" w:rsidP="00936D1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F7653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procedures for</w:t>
      </w:r>
      <w:r w:rsidR="00252ACC">
        <w:rPr>
          <w:rFonts w:cstheme="minorHAnsi"/>
          <w:color w:val="404040" w:themeColor="text1" w:themeTint="BF"/>
          <w:sz w:val="20"/>
          <w:szCs w:val="20"/>
        </w:rPr>
        <w:t xml:space="preserve"> workplace debriefing and</w:t>
      </w:r>
      <w:r w:rsidRPr="00AF7653">
        <w:rPr>
          <w:rFonts w:cstheme="minorHAnsi"/>
          <w:color w:val="404040" w:themeColor="text1" w:themeTint="BF"/>
          <w:sz w:val="20"/>
          <w:szCs w:val="20"/>
        </w:rPr>
        <w:t xml:space="preserve"> reporting levels of stress and fatigue to designated persons and discuss these with them.</w:t>
      </w:r>
    </w:p>
    <w:p w14:paraId="12F93CC6" w14:textId="67BED235" w:rsidR="003F7A65" w:rsidRPr="003F7A65" w:rsidRDefault="003F7A65" w:rsidP="003F7A6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F7A65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to reflect these procedures.</w:t>
      </w:r>
    </w:p>
    <w:p w14:paraId="0450F6E0" w14:textId="77777777" w:rsidR="003F7A65" w:rsidRPr="00AF7653" w:rsidRDefault="003F7A65" w:rsidP="003F7A6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AF7653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8100E58" w:rsidR="00AE719F" w:rsidRPr="005620D3" w:rsidRDefault="00B2215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1C550D" w:rsidRPr="009851A6" w14:paraId="3854694D" w14:textId="77777777" w:rsidTr="00CF6CE1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47D33F0" w14:textId="77777777" w:rsidR="001C550D" w:rsidRPr="009851A6" w:rsidRDefault="001C550D" w:rsidP="00CF6C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3E3A6E" w14:textId="77777777" w:rsidR="001C550D" w:rsidRPr="009851A6" w:rsidRDefault="001C550D" w:rsidP="00CF6CE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C550D" w:rsidRPr="009851A6" w14:paraId="4CD8AEA9" w14:textId="77777777" w:rsidTr="00CF6CE1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9587290" w14:textId="69344E5C" w:rsidR="001C550D" w:rsidRPr="009851A6" w:rsidRDefault="001C550D" w:rsidP="00CF6C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relevant to</w:t>
            </w:r>
            <w:r w:rsidR="00882EB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workplace debriefing and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reporting levels of stress and fatigue to designated person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12FABA4" w14:textId="77777777" w:rsidR="001C550D" w:rsidRPr="00182A61" w:rsidRDefault="001C550D" w:rsidP="00CF6CE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C550D" w:rsidRPr="009851A6" w14:paraId="1D9E76B0" w14:textId="77777777" w:rsidTr="00CF6CE1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FB15B71" w14:textId="77777777" w:rsidR="001C550D" w:rsidRPr="009851A6" w:rsidRDefault="001C550D" w:rsidP="00CF6C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20DD3EB" w14:textId="77777777" w:rsidR="001C550D" w:rsidRDefault="004D6BE6" w:rsidP="00CF6CE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50D" w:rsidRPr="00F3405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C550D" w:rsidRPr="00F3405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eeting minutes template</w:t>
            </w:r>
          </w:p>
          <w:p w14:paraId="38DBF2F3" w14:textId="0996AF6C" w:rsidR="00AE3A11" w:rsidRPr="00AE3A11" w:rsidRDefault="004D6BE6" w:rsidP="00AE3A1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6840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A11" w:rsidRPr="00F3405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E3A11" w:rsidRPr="00F3405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D791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Copy of </w:t>
            </w:r>
            <w:r w:rsidR="00AE3A1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flective Journal from Task </w:t>
            </w:r>
            <w:r w:rsidR="0085252C">
              <w:rPr>
                <w:rFonts w:cstheme="minorHAnsi"/>
                <w:color w:val="404040" w:themeColor="text1" w:themeTint="BF"/>
                <w:sz w:val="20"/>
                <w:szCs w:val="20"/>
              </w:rPr>
              <w:t>7</w:t>
            </w:r>
          </w:p>
          <w:p w14:paraId="2787BE5B" w14:textId="6C79FE0D" w:rsidR="00AE3A11" w:rsidRPr="00AE3A11" w:rsidRDefault="004D6BE6" w:rsidP="00AE3A1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50D" w:rsidRPr="00F3405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C550D" w:rsidRPr="00F3405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esignated persons to report levels of stress and fatigue to</w:t>
            </w:r>
          </w:p>
        </w:tc>
      </w:tr>
    </w:tbl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4D6BE6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4D6BE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4D6BE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4D6BE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4D6BE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4D6BE6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2823CDBE" w14:textId="47370B58" w:rsidR="00013528" w:rsidRPr="005620D3" w:rsidRDefault="00013528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522C6161" w14:textId="387C643D" w:rsidR="007A0D4A" w:rsidRPr="005620D3" w:rsidRDefault="007A0D4A" w:rsidP="004D770D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your organisation's </w:t>
      </w:r>
      <w:r w:rsidRPr="0036507D">
        <w:rPr>
          <w:color w:val="404040" w:themeColor="text1" w:themeTint="BF"/>
          <w:sz w:val="20"/>
          <w:szCs w:val="20"/>
        </w:rPr>
        <w:t>procedures</w:t>
      </w:r>
      <w:r w:rsidR="0036507D" w:rsidRPr="0036507D">
        <w:rPr>
          <w:color w:val="404040" w:themeColor="text1" w:themeTint="BF"/>
          <w:sz w:val="20"/>
          <w:szCs w:val="20"/>
        </w:rPr>
        <w:t xml:space="preserve"> for</w:t>
      </w:r>
      <w:r w:rsidR="00882EB2">
        <w:rPr>
          <w:color w:val="404040" w:themeColor="text1" w:themeTint="BF"/>
          <w:sz w:val="20"/>
          <w:szCs w:val="20"/>
        </w:rPr>
        <w:t xml:space="preserve"> workplace debriefing and</w:t>
      </w:r>
      <w:r w:rsidR="0036507D" w:rsidRPr="0036507D">
        <w:rPr>
          <w:color w:val="404040" w:themeColor="text1" w:themeTint="BF"/>
          <w:sz w:val="20"/>
          <w:szCs w:val="20"/>
        </w:rPr>
        <w:t xml:space="preserve"> reporting levels of stress and fatigue to designated persons</w:t>
      </w:r>
      <w:r w:rsidRPr="0036507D">
        <w:rPr>
          <w:color w:val="404040" w:themeColor="text1" w:themeTint="BF"/>
          <w:sz w:val="20"/>
          <w:szCs w:val="20"/>
        </w:rPr>
        <w:t xml:space="preserve">. Adapt or add more criteria below to ensure it reflects your organisation's </w:t>
      </w:r>
      <w:r w:rsidR="0036507D" w:rsidRPr="0036507D">
        <w:rPr>
          <w:color w:val="404040" w:themeColor="text1" w:themeTint="BF"/>
          <w:sz w:val="20"/>
          <w:szCs w:val="20"/>
        </w:rPr>
        <w:t xml:space="preserve">procedures for </w:t>
      </w:r>
      <w:r w:rsidR="00882EB2">
        <w:rPr>
          <w:color w:val="404040" w:themeColor="text1" w:themeTint="BF"/>
          <w:sz w:val="20"/>
          <w:szCs w:val="20"/>
        </w:rPr>
        <w:t xml:space="preserve">workplace debriefing and </w:t>
      </w:r>
      <w:r w:rsidR="0036507D" w:rsidRPr="0036507D">
        <w:rPr>
          <w:color w:val="404040" w:themeColor="text1" w:themeTint="BF"/>
          <w:sz w:val="20"/>
          <w:szCs w:val="20"/>
        </w:rPr>
        <w:t>reporting levels of stress and fatigue to designated persons</w:t>
      </w:r>
      <w:r w:rsidRPr="0036507D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4DD8086C" w14:textId="77777777" w:rsidTr="00B23C27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D7E5CF1" w14:textId="22B098E5" w:rsidR="00013528" w:rsidRPr="005620D3" w:rsidRDefault="00013528" w:rsidP="00B23C2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272E6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debriefing</w:t>
            </w:r>
            <w:r w:rsidR="0036507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C04A38" w14:textId="77777777" w:rsidR="00013528" w:rsidRPr="005620D3" w:rsidRDefault="00013528" w:rsidP="00B23C2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2EBF074" w14:textId="77777777" w:rsidR="00013528" w:rsidRPr="005620D3" w:rsidRDefault="00013528" w:rsidP="00B23C2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B23C2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616F8" w:rsidRPr="005620D3" w14:paraId="60879C32" w14:textId="77777777" w:rsidTr="00CF6CE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40B62E" w14:textId="46A742E4" w:rsidR="00A616F8" w:rsidRPr="00636A69" w:rsidRDefault="00A616F8" w:rsidP="00A616F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045F6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organisational procedures for reporting their levels of stress and fatigue</w:t>
            </w:r>
            <w:r w:rsidR="00566E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799D474" w14:textId="77777777" w:rsidR="00A616F8" w:rsidRPr="005620D3" w:rsidRDefault="00A616F8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3786CDC" w14:textId="77777777" w:rsidR="00A616F8" w:rsidRPr="005620D3" w:rsidRDefault="00A616F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DF5248B" w14:textId="77777777" w:rsidR="00A616F8" w:rsidRPr="005620D3" w:rsidRDefault="00A616F8" w:rsidP="00CF6CE1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616F8" w:rsidRPr="00F028C6" w14:paraId="66E2FF64" w14:textId="77777777" w:rsidTr="00CF6CE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5A28E51" w14:textId="19BDEC50" w:rsidR="00A616F8" w:rsidRPr="008C6015" w:rsidRDefault="004B156D" w:rsidP="00A616F8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left="1412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</w:t>
            </w:r>
            <w:r w:rsidR="000E6919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ports to the designated person/s</w:t>
            </w:r>
            <w:r w:rsidR="00566E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0BBE2F2" w14:textId="77777777" w:rsidR="000E6919" w:rsidRPr="008C6015" w:rsidRDefault="00F028C6" w:rsidP="000E6919">
            <w:pPr>
              <w:pStyle w:val="ListParagraph"/>
              <w:tabs>
                <w:tab w:val="left" w:pos="180"/>
              </w:tabs>
              <w:ind w:left="1412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o the candidate should report to:</w:t>
            </w:r>
          </w:p>
          <w:p w14:paraId="2E4C6F83" w14:textId="317AAED8" w:rsidR="00F028C6" w:rsidRPr="008C6015" w:rsidRDefault="004D6BE6" w:rsidP="000E6919">
            <w:pPr>
              <w:pStyle w:val="ListParagraph"/>
              <w:tabs>
                <w:tab w:val="left" w:pos="180"/>
              </w:tabs>
              <w:ind w:left="1412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503460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8C6" w:rsidRPr="008C6015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ervisor</w:t>
            </w:r>
          </w:p>
          <w:p w14:paraId="136644A1" w14:textId="30A925BA" w:rsidR="00F028C6" w:rsidRPr="008C6015" w:rsidRDefault="004D6BE6" w:rsidP="000E6919">
            <w:pPr>
              <w:pStyle w:val="ListParagraph"/>
              <w:tabs>
                <w:tab w:val="left" w:pos="180"/>
              </w:tabs>
              <w:ind w:left="1412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302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8C6" w:rsidRPr="008C6015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uman resources officer</w:t>
            </w:r>
          </w:p>
          <w:p w14:paraId="4D8010BE" w14:textId="5BBE22A0" w:rsidR="00F028C6" w:rsidRPr="008C6015" w:rsidRDefault="004D6BE6" w:rsidP="000E6919">
            <w:pPr>
              <w:pStyle w:val="ListParagraph"/>
              <w:tabs>
                <w:tab w:val="left" w:pos="180"/>
              </w:tabs>
              <w:ind w:left="1412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33730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8C6" w:rsidRPr="008C6015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: </w:t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028C6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50F160D" w14:textId="77777777" w:rsidR="00A616F8" w:rsidRPr="00F028C6" w:rsidRDefault="004D6BE6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9945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16F8" w:rsidRPr="00F028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616F8" w:rsidRPr="00F028C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616F8" w:rsidRPr="00F028C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87059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16F8" w:rsidRPr="00F028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616F8" w:rsidRPr="00F028C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616F8" w:rsidRPr="00F028C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ECDC012" w14:textId="77777777" w:rsidR="00A616F8" w:rsidRPr="00F028C6" w:rsidRDefault="00A616F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4E5A17" w14:textId="77777777" w:rsidR="00A616F8" w:rsidRPr="00F028C6" w:rsidRDefault="00A616F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616F8" w:rsidRPr="005620D3" w14:paraId="4E8E2FCC" w14:textId="77777777" w:rsidTr="00CF6CE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D6C93C5" w14:textId="7864C28B" w:rsidR="00A616F8" w:rsidRPr="008C6015" w:rsidRDefault="00A616F8" w:rsidP="00A616F8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C6015" w:rsidRPr="008C60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ir reflection on their stress and fatigue levels based on their reflective journal.</w:t>
            </w:r>
          </w:p>
        </w:tc>
        <w:tc>
          <w:tcPr>
            <w:tcW w:w="793" w:type="pct"/>
            <w:shd w:val="clear" w:color="auto" w:fill="auto"/>
          </w:tcPr>
          <w:p w14:paraId="396DAA62" w14:textId="77777777" w:rsidR="00A616F8" w:rsidRPr="005620D3" w:rsidRDefault="004D6BE6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0617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16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616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616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24708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16F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616F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616F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F2E45D2" w14:textId="77777777" w:rsidR="00A616F8" w:rsidRPr="005620D3" w:rsidRDefault="00A616F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39696B" w14:textId="77777777" w:rsidR="00A616F8" w:rsidRPr="005620D3" w:rsidRDefault="00A616F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F6E35" w:rsidRPr="005620D3" w14:paraId="6BE30C98" w14:textId="77777777" w:rsidTr="005247A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19FB68" w14:textId="649BC37B" w:rsidR="005F6E35" w:rsidRPr="00636A69" w:rsidRDefault="005F6E35" w:rsidP="005F6E3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9C169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workplace</w:t>
            </w:r>
            <w:r w:rsidR="009C000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xperiences and </w:t>
            </w:r>
            <w:r w:rsidR="00095AD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vidual needs</w:t>
            </w:r>
            <w:r w:rsidR="00566E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lated to these.</w:t>
            </w:r>
            <w:r w:rsidR="00491B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0CE7B1B" w14:textId="77777777" w:rsidR="005F6E35" w:rsidRPr="005620D3" w:rsidRDefault="005F6E35" w:rsidP="005247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C5588BD" w14:textId="77777777" w:rsidR="005F6E35" w:rsidRPr="005620D3" w:rsidRDefault="005F6E35" w:rsidP="005247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86B6A8B" w14:textId="77777777" w:rsidR="005F6E35" w:rsidRPr="005620D3" w:rsidRDefault="005F6E35" w:rsidP="005247A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F6E35" w:rsidRPr="00A205DF" w14:paraId="321CA86A" w14:textId="77777777" w:rsidTr="005247A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19F5F08" w14:textId="337936E0" w:rsidR="005F6E35" w:rsidRPr="00A205DF" w:rsidRDefault="008C6015" w:rsidP="005F6E35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</w:t>
            </w:r>
            <w:r w:rsidR="00A13736"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ares </w:t>
            </w:r>
            <w:r w:rsidR="00A446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out their own workplace experiences</w:t>
            </w:r>
            <w:r w:rsidR="00B6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the impact of these on their wellbeing.</w:t>
            </w:r>
          </w:p>
        </w:tc>
        <w:tc>
          <w:tcPr>
            <w:tcW w:w="793" w:type="pct"/>
            <w:shd w:val="clear" w:color="auto" w:fill="auto"/>
          </w:tcPr>
          <w:p w14:paraId="4A0D91FE" w14:textId="77777777" w:rsidR="005F6E35" w:rsidRPr="00A205DF" w:rsidRDefault="004D6BE6" w:rsidP="005247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55344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E35" w:rsidRPr="00A205D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F6E35" w:rsidRPr="00A205D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F6E35" w:rsidRPr="00A205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303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E35" w:rsidRPr="00A205D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F6E35" w:rsidRPr="00A205D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F6E35" w:rsidRPr="00A205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5A6A02F" w14:textId="77777777" w:rsidR="005F6E35" w:rsidRPr="00A205DF" w:rsidRDefault="005F6E35" w:rsidP="005247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5BD58F" w14:textId="77777777" w:rsidR="005F6E35" w:rsidRPr="00A205DF" w:rsidRDefault="005F6E35" w:rsidP="005247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31E2" w:rsidRPr="00F028C6" w14:paraId="6BCB783A" w14:textId="77777777" w:rsidTr="00271F9C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7FF7065" w14:textId="77777777" w:rsidR="00CF31E2" w:rsidRDefault="00CF31E2" w:rsidP="00CF31E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CA55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hares </w:t>
            </w:r>
            <w:r w:rsidR="00C253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ir workplace experiences affected their individual needs</w:t>
            </w:r>
            <w:r w:rsidR="006E4F6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74C50FC" w14:textId="38E42798" w:rsidR="008F55EF" w:rsidRPr="00095AD7" w:rsidRDefault="008F55EF" w:rsidP="008F55EF">
            <w:pPr>
              <w:pStyle w:val="ListParagraph"/>
              <w:tabs>
                <w:tab w:val="left" w:pos="180"/>
              </w:tabs>
              <w:ind w:left="1413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vidual needs may include</w:t>
            </w:r>
            <w:r w:rsidR="0066175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need for </w:t>
            </w:r>
            <w:r w:rsidR="00507FD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st, </w:t>
            </w:r>
            <w:r w:rsidR="0066175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unselling, </w:t>
            </w:r>
            <w:r w:rsidR="00EA07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ining, and/or additional supervision and guidance.</w:t>
            </w:r>
          </w:p>
        </w:tc>
        <w:tc>
          <w:tcPr>
            <w:tcW w:w="793" w:type="pct"/>
            <w:shd w:val="clear" w:color="auto" w:fill="auto"/>
          </w:tcPr>
          <w:p w14:paraId="25CBC5AA" w14:textId="77777777" w:rsidR="00CF31E2" w:rsidRPr="00F028C6" w:rsidRDefault="004D6BE6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7487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31E2" w:rsidRPr="00F028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31E2" w:rsidRPr="00F028C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F31E2" w:rsidRPr="00F028C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0582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31E2" w:rsidRPr="00F028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31E2" w:rsidRPr="00F028C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F31E2" w:rsidRPr="00F028C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56AD6BD" w14:textId="77777777" w:rsidR="00CF31E2" w:rsidRPr="00F028C6" w:rsidRDefault="00CF31E2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BCCB2E" w14:textId="77777777" w:rsidR="00CF31E2" w:rsidRPr="00F028C6" w:rsidRDefault="00CF31E2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52F09DA" w14:textId="77777777" w:rsidR="004F796D" w:rsidRDefault="004F796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F796D" w:rsidRPr="005620D3" w14:paraId="333F53F5" w14:textId="77777777" w:rsidTr="00B23C27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28943D4" w14:textId="77777777" w:rsidR="004F796D" w:rsidRPr="005620D3" w:rsidRDefault="004F796D" w:rsidP="00B23C2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debrief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6FC02D1" w14:textId="77777777" w:rsidR="004F796D" w:rsidRPr="005620D3" w:rsidRDefault="004F796D" w:rsidP="00B23C2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D04EDDB" w14:textId="77777777" w:rsidR="004F796D" w:rsidRPr="005620D3" w:rsidRDefault="004F796D" w:rsidP="00B23C2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125D3E8" w14:textId="77777777" w:rsidR="004F796D" w:rsidRPr="005620D3" w:rsidRDefault="004F796D" w:rsidP="00B23C2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B35A6" w:rsidRPr="005620D3" w14:paraId="5CEED352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0EFBB4" w14:textId="20FD6C43" w:rsidR="00EB35A6" w:rsidRPr="00636A69" w:rsidRDefault="00EB35A6" w:rsidP="005B21B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es ways to address the individual needs identified. </w:t>
            </w:r>
          </w:p>
        </w:tc>
        <w:tc>
          <w:tcPr>
            <w:tcW w:w="793" w:type="pct"/>
            <w:shd w:val="clear" w:color="auto" w:fill="auto"/>
          </w:tcPr>
          <w:p w14:paraId="05DAE65C" w14:textId="77777777" w:rsidR="00EB35A6" w:rsidRPr="005620D3" w:rsidRDefault="00EB35A6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9C41337" w14:textId="77777777" w:rsidR="00EB35A6" w:rsidRPr="005620D3" w:rsidRDefault="00EB35A6" w:rsidP="005B21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221FCDF" w14:textId="77777777" w:rsidR="00EB35A6" w:rsidRPr="005620D3" w:rsidRDefault="00EB35A6" w:rsidP="005B21B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B35A6" w:rsidRPr="00A205DF" w14:paraId="6B2E06BD" w14:textId="77777777" w:rsidTr="005B21B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2DE899" w14:textId="4BEB5F20" w:rsidR="00EB35A6" w:rsidRPr="00A205DF" w:rsidRDefault="00EB35A6" w:rsidP="00331D87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ares </w:t>
            </w:r>
            <w:r w:rsidR="004F79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sible strategies to address needs (e.g. self-care strategies, support services etc.)</w:t>
            </w:r>
          </w:p>
        </w:tc>
        <w:tc>
          <w:tcPr>
            <w:tcW w:w="793" w:type="pct"/>
            <w:shd w:val="clear" w:color="auto" w:fill="auto"/>
          </w:tcPr>
          <w:p w14:paraId="6941206D" w14:textId="77777777" w:rsidR="00EB35A6" w:rsidRPr="00A205DF" w:rsidRDefault="004D6BE6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68476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5A6" w:rsidRPr="00A205D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B35A6" w:rsidRPr="00A205D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B35A6" w:rsidRPr="00A205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2937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5A6" w:rsidRPr="00A205D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B35A6" w:rsidRPr="00A205D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B35A6" w:rsidRPr="00A205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285F68E" w14:textId="77777777" w:rsidR="00EB35A6" w:rsidRPr="00A205DF" w:rsidRDefault="00EB35A6" w:rsidP="005B21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5049D9" w14:textId="77777777" w:rsidR="00EB35A6" w:rsidRPr="00A205DF" w:rsidRDefault="00EB35A6" w:rsidP="005B21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205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B35A6" w:rsidRPr="00F028C6" w14:paraId="0612F1F1" w14:textId="77777777" w:rsidTr="005B21B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FC569A2" w14:textId="77777777" w:rsidR="00EB35A6" w:rsidRPr="00095AD7" w:rsidRDefault="00EB35A6" w:rsidP="00331D87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advice from designated persons to address individual needs.</w:t>
            </w:r>
          </w:p>
        </w:tc>
        <w:tc>
          <w:tcPr>
            <w:tcW w:w="793" w:type="pct"/>
            <w:shd w:val="clear" w:color="auto" w:fill="auto"/>
          </w:tcPr>
          <w:p w14:paraId="33725820" w14:textId="77777777" w:rsidR="00EB35A6" w:rsidRPr="00F028C6" w:rsidRDefault="004D6BE6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4258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5A6" w:rsidRPr="00F028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B35A6" w:rsidRPr="00F028C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B35A6" w:rsidRPr="00F028C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3898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5A6" w:rsidRPr="00F028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B35A6" w:rsidRPr="00F028C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B35A6" w:rsidRPr="00F028C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AB8929" w14:textId="77777777" w:rsidR="00EB35A6" w:rsidRPr="00F028C6" w:rsidRDefault="00EB35A6" w:rsidP="005B21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B9B2F4" w14:textId="77777777" w:rsidR="00EB35A6" w:rsidRPr="00F028C6" w:rsidRDefault="00EB35A6" w:rsidP="005B21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028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E7CE7FB" w14:textId="0265C6B8" w:rsidR="00976BCB" w:rsidRDefault="00976BCB" w:rsidP="00B23C27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3C14248C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976BC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ir levels of stress and fatigue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6465B" w14:textId="77777777" w:rsidR="004D6BE6" w:rsidRDefault="004D6BE6" w:rsidP="000055D1">
      <w:pPr>
        <w:spacing w:after="0" w:line="240" w:lineRule="auto"/>
      </w:pPr>
      <w:r>
        <w:separator/>
      </w:r>
    </w:p>
  </w:endnote>
  <w:endnote w:type="continuationSeparator" w:id="0">
    <w:p w14:paraId="0DF2BA5E" w14:textId="77777777" w:rsidR="004D6BE6" w:rsidRDefault="004D6BE6" w:rsidP="000055D1">
      <w:pPr>
        <w:spacing w:after="0" w:line="240" w:lineRule="auto"/>
      </w:pPr>
      <w:r>
        <w:continuationSeparator/>
      </w:r>
    </w:p>
  </w:endnote>
  <w:endnote w:type="continuationNotice" w:id="1">
    <w:p w14:paraId="588812B9" w14:textId="77777777" w:rsidR="004D6BE6" w:rsidRDefault="004D6B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979D9" w14:textId="77777777" w:rsidR="00435D6A" w:rsidRPr="000055D1" w:rsidRDefault="000055D1" w:rsidP="00435D6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435D6A" w:rsidRPr="00C63CFB">
      <w:rPr>
        <w:color w:val="808080" w:themeColor="background1" w:themeShade="80"/>
        <w:sz w:val="18"/>
      </w:rPr>
      <w:t>Version 1.</w:t>
    </w:r>
    <w:r w:rsidR="00435D6A">
      <w:rPr>
        <w:color w:val="808080" w:themeColor="background1" w:themeShade="80"/>
        <w:sz w:val="18"/>
      </w:rPr>
      <w:t>1</w:t>
    </w:r>
    <w:r w:rsidR="00435D6A" w:rsidRPr="00C63CFB">
      <w:rPr>
        <w:color w:val="808080" w:themeColor="background1" w:themeShade="80"/>
        <w:sz w:val="18"/>
      </w:rPr>
      <w:t xml:space="preserve"> Produced </w:t>
    </w:r>
    <w:r w:rsidR="00435D6A">
      <w:rPr>
        <w:color w:val="808080" w:themeColor="background1" w:themeShade="80"/>
        <w:sz w:val="18"/>
      </w:rPr>
      <w:t>on 1st Nov</w:t>
    </w:r>
    <w:r w:rsidR="00435D6A" w:rsidRPr="00C63CFB">
      <w:rPr>
        <w:color w:val="808080" w:themeColor="background1" w:themeShade="80"/>
        <w:sz w:val="18"/>
      </w:rPr>
      <w:t xml:space="preserve"> 202</w:t>
    </w:r>
    <w:r w:rsidR="00435D6A">
      <w:rPr>
        <w:color w:val="808080" w:themeColor="background1" w:themeShade="80"/>
        <w:sz w:val="18"/>
      </w:rPr>
      <w:t>3</w:t>
    </w:r>
  </w:p>
  <w:p w14:paraId="521AE970" w14:textId="005EBC4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435D6A" w:rsidRPr="000055D1">
      <w:rPr>
        <w:rFonts w:cstheme="minorHAnsi"/>
        <w:noProof/>
        <w:color w:val="808080" w:themeColor="background1" w:themeShade="80"/>
        <w:sz w:val="18"/>
      </w:rPr>
      <w:t>©</w:t>
    </w:r>
    <w:r w:rsidR="00435D6A" w:rsidRPr="000055D1">
      <w:rPr>
        <w:noProof/>
        <w:color w:val="808080" w:themeColor="background1" w:themeShade="80"/>
        <w:sz w:val="18"/>
      </w:rPr>
      <w:t xml:space="preserve"> </w:t>
    </w:r>
    <w:r w:rsidR="00435D6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174BF" w14:textId="77777777" w:rsidR="00435D6A" w:rsidRPr="000055D1" w:rsidRDefault="000055D1" w:rsidP="00435D6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435D6A" w:rsidRPr="00C63CFB">
      <w:rPr>
        <w:color w:val="808080" w:themeColor="background1" w:themeShade="80"/>
        <w:sz w:val="18"/>
      </w:rPr>
      <w:t>Version 1.</w:t>
    </w:r>
    <w:r w:rsidR="00435D6A">
      <w:rPr>
        <w:color w:val="808080" w:themeColor="background1" w:themeShade="80"/>
        <w:sz w:val="18"/>
      </w:rPr>
      <w:t>1</w:t>
    </w:r>
    <w:r w:rsidR="00435D6A" w:rsidRPr="00C63CFB">
      <w:rPr>
        <w:color w:val="808080" w:themeColor="background1" w:themeShade="80"/>
        <w:sz w:val="18"/>
      </w:rPr>
      <w:t xml:space="preserve"> Produced </w:t>
    </w:r>
    <w:r w:rsidR="00435D6A">
      <w:rPr>
        <w:color w:val="808080" w:themeColor="background1" w:themeShade="80"/>
        <w:sz w:val="18"/>
      </w:rPr>
      <w:t>on 1st Nov</w:t>
    </w:r>
    <w:r w:rsidR="00435D6A" w:rsidRPr="00C63CFB">
      <w:rPr>
        <w:color w:val="808080" w:themeColor="background1" w:themeShade="80"/>
        <w:sz w:val="18"/>
      </w:rPr>
      <w:t xml:space="preserve"> 202</w:t>
    </w:r>
    <w:r w:rsidR="00435D6A">
      <w:rPr>
        <w:color w:val="808080" w:themeColor="background1" w:themeShade="80"/>
        <w:sz w:val="18"/>
      </w:rPr>
      <w:t>3</w:t>
    </w:r>
  </w:p>
  <w:p w14:paraId="63DECA6C" w14:textId="77752D6F" w:rsidR="000055D1" w:rsidRPr="000055D1" w:rsidRDefault="00435D6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ACB7A" w14:textId="77777777" w:rsidR="00435D6A" w:rsidRDefault="00435D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580CA" w14:textId="77777777" w:rsidR="004D6BE6" w:rsidRDefault="004D6BE6" w:rsidP="000055D1">
      <w:pPr>
        <w:spacing w:after="0" w:line="240" w:lineRule="auto"/>
      </w:pPr>
      <w:r>
        <w:separator/>
      </w:r>
    </w:p>
  </w:footnote>
  <w:footnote w:type="continuationSeparator" w:id="0">
    <w:p w14:paraId="713845A8" w14:textId="77777777" w:rsidR="004D6BE6" w:rsidRDefault="004D6BE6" w:rsidP="000055D1">
      <w:pPr>
        <w:spacing w:after="0" w:line="240" w:lineRule="auto"/>
      </w:pPr>
      <w:r>
        <w:continuationSeparator/>
      </w:r>
    </w:p>
  </w:footnote>
  <w:footnote w:type="continuationNotice" w:id="1">
    <w:p w14:paraId="0C8523C6" w14:textId="77777777" w:rsidR="004D6BE6" w:rsidRDefault="004D6B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73609" w14:textId="77777777" w:rsidR="00435D6A" w:rsidRDefault="00435D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EA1FD" w14:textId="77777777" w:rsidR="00435D6A" w:rsidRDefault="00435D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C2418" w14:textId="77777777" w:rsidR="00435D6A" w:rsidRDefault="00435D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D6618"/>
    <w:multiLevelType w:val="hybridMultilevel"/>
    <w:tmpl w:val="52DC3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241B4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E7678E5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BF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90329D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6"/>
  </w:num>
  <w:num w:numId="3">
    <w:abstractNumId w:val="3"/>
  </w:num>
  <w:num w:numId="4">
    <w:abstractNumId w:val="11"/>
  </w:num>
  <w:num w:numId="5">
    <w:abstractNumId w:val="7"/>
  </w:num>
  <w:num w:numId="6">
    <w:abstractNumId w:val="5"/>
  </w:num>
  <w:num w:numId="7">
    <w:abstractNumId w:val="10"/>
  </w:num>
  <w:num w:numId="8">
    <w:abstractNumId w:val="1"/>
  </w:num>
  <w:num w:numId="9">
    <w:abstractNumId w:val="16"/>
  </w:num>
  <w:num w:numId="10">
    <w:abstractNumId w:val="4"/>
  </w:num>
  <w:num w:numId="11">
    <w:abstractNumId w:val="8"/>
  </w:num>
  <w:num w:numId="12">
    <w:abstractNumId w:val="2"/>
  </w:num>
  <w:num w:numId="13">
    <w:abstractNumId w:val="14"/>
  </w:num>
  <w:num w:numId="14">
    <w:abstractNumId w:val="17"/>
  </w:num>
  <w:num w:numId="15">
    <w:abstractNumId w:val="21"/>
  </w:num>
  <w:num w:numId="16">
    <w:abstractNumId w:val="18"/>
  </w:num>
  <w:num w:numId="17">
    <w:abstractNumId w:val="12"/>
  </w:num>
  <w:num w:numId="18">
    <w:abstractNumId w:val="6"/>
  </w:num>
  <w:num w:numId="19">
    <w:abstractNumId w:val="20"/>
  </w:num>
  <w:num w:numId="20">
    <w:abstractNumId w:val="13"/>
  </w:num>
  <w:num w:numId="21">
    <w:abstractNumId w:val="19"/>
  </w:num>
  <w:num w:numId="22">
    <w:abstractNumId w:val="9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gFAAM8y38tAAAA"/>
  </w:docVars>
  <w:rsids>
    <w:rsidRoot w:val="002F29A7"/>
    <w:rsid w:val="000055D1"/>
    <w:rsid w:val="00013528"/>
    <w:rsid w:val="00024A03"/>
    <w:rsid w:val="000307DE"/>
    <w:rsid w:val="00045F64"/>
    <w:rsid w:val="000911A1"/>
    <w:rsid w:val="00095AD7"/>
    <w:rsid w:val="000A3F5E"/>
    <w:rsid w:val="000B26D5"/>
    <w:rsid w:val="000D64E2"/>
    <w:rsid w:val="000E6919"/>
    <w:rsid w:val="001018E3"/>
    <w:rsid w:val="00111E72"/>
    <w:rsid w:val="00123874"/>
    <w:rsid w:val="0013280A"/>
    <w:rsid w:val="001519F4"/>
    <w:rsid w:val="00152369"/>
    <w:rsid w:val="001600CB"/>
    <w:rsid w:val="00181C5B"/>
    <w:rsid w:val="0018395A"/>
    <w:rsid w:val="001847DB"/>
    <w:rsid w:val="001A1865"/>
    <w:rsid w:val="001C550D"/>
    <w:rsid w:val="001D4457"/>
    <w:rsid w:val="001D456C"/>
    <w:rsid w:val="001E14C5"/>
    <w:rsid w:val="001F02AF"/>
    <w:rsid w:val="00207496"/>
    <w:rsid w:val="00215424"/>
    <w:rsid w:val="00227C09"/>
    <w:rsid w:val="00237B38"/>
    <w:rsid w:val="002459C7"/>
    <w:rsid w:val="00251BEF"/>
    <w:rsid w:val="00252ACC"/>
    <w:rsid w:val="00260CAD"/>
    <w:rsid w:val="002637DA"/>
    <w:rsid w:val="00272E62"/>
    <w:rsid w:val="00274BB6"/>
    <w:rsid w:val="00294F86"/>
    <w:rsid w:val="002A22AD"/>
    <w:rsid w:val="002D6C29"/>
    <w:rsid w:val="002F29A7"/>
    <w:rsid w:val="00305C03"/>
    <w:rsid w:val="00321AD8"/>
    <w:rsid w:val="00331D87"/>
    <w:rsid w:val="00333FA5"/>
    <w:rsid w:val="00337CFE"/>
    <w:rsid w:val="00340041"/>
    <w:rsid w:val="0036507D"/>
    <w:rsid w:val="003717DE"/>
    <w:rsid w:val="00374DD8"/>
    <w:rsid w:val="0039482B"/>
    <w:rsid w:val="003C1922"/>
    <w:rsid w:val="003C46A3"/>
    <w:rsid w:val="003E5A30"/>
    <w:rsid w:val="003E73D8"/>
    <w:rsid w:val="003F06E4"/>
    <w:rsid w:val="003F323F"/>
    <w:rsid w:val="003F695D"/>
    <w:rsid w:val="003F7A65"/>
    <w:rsid w:val="00435D6A"/>
    <w:rsid w:val="0045551A"/>
    <w:rsid w:val="00467457"/>
    <w:rsid w:val="004831EC"/>
    <w:rsid w:val="00484193"/>
    <w:rsid w:val="00490B56"/>
    <w:rsid w:val="00491B41"/>
    <w:rsid w:val="004B156D"/>
    <w:rsid w:val="004D6BE6"/>
    <w:rsid w:val="004D770D"/>
    <w:rsid w:val="004E3825"/>
    <w:rsid w:val="004E5CE5"/>
    <w:rsid w:val="004F796D"/>
    <w:rsid w:val="00507FD7"/>
    <w:rsid w:val="005402DA"/>
    <w:rsid w:val="005620D3"/>
    <w:rsid w:val="00566E28"/>
    <w:rsid w:val="005F4237"/>
    <w:rsid w:val="005F6E35"/>
    <w:rsid w:val="0060042F"/>
    <w:rsid w:val="00600EAA"/>
    <w:rsid w:val="0062445E"/>
    <w:rsid w:val="00636A69"/>
    <w:rsid w:val="006376C4"/>
    <w:rsid w:val="0066175B"/>
    <w:rsid w:val="00687F58"/>
    <w:rsid w:val="006974C4"/>
    <w:rsid w:val="006A3EDD"/>
    <w:rsid w:val="006A6FB3"/>
    <w:rsid w:val="006B18BC"/>
    <w:rsid w:val="006E070E"/>
    <w:rsid w:val="006E4F60"/>
    <w:rsid w:val="00711223"/>
    <w:rsid w:val="00714E53"/>
    <w:rsid w:val="0072092E"/>
    <w:rsid w:val="00730B38"/>
    <w:rsid w:val="007541DC"/>
    <w:rsid w:val="0075536A"/>
    <w:rsid w:val="007A0D4A"/>
    <w:rsid w:val="007D1DFD"/>
    <w:rsid w:val="007E43CC"/>
    <w:rsid w:val="007E5297"/>
    <w:rsid w:val="007E7B23"/>
    <w:rsid w:val="00820E5B"/>
    <w:rsid w:val="0083339D"/>
    <w:rsid w:val="00843CC8"/>
    <w:rsid w:val="0084479A"/>
    <w:rsid w:val="0084504D"/>
    <w:rsid w:val="0085252C"/>
    <w:rsid w:val="00867B61"/>
    <w:rsid w:val="0088239C"/>
    <w:rsid w:val="00882EB2"/>
    <w:rsid w:val="008A120A"/>
    <w:rsid w:val="008C6015"/>
    <w:rsid w:val="008C68C0"/>
    <w:rsid w:val="008C6C99"/>
    <w:rsid w:val="008D2970"/>
    <w:rsid w:val="008D4457"/>
    <w:rsid w:val="008F0473"/>
    <w:rsid w:val="008F55EF"/>
    <w:rsid w:val="00905C74"/>
    <w:rsid w:val="00926BF3"/>
    <w:rsid w:val="0092792C"/>
    <w:rsid w:val="00936D15"/>
    <w:rsid w:val="009402FD"/>
    <w:rsid w:val="00946947"/>
    <w:rsid w:val="00954A55"/>
    <w:rsid w:val="00971458"/>
    <w:rsid w:val="00976BCB"/>
    <w:rsid w:val="009905B3"/>
    <w:rsid w:val="009B3D69"/>
    <w:rsid w:val="009C0004"/>
    <w:rsid w:val="009C1697"/>
    <w:rsid w:val="009C6561"/>
    <w:rsid w:val="009F093C"/>
    <w:rsid w:val="00A113A6"/>
    <w:rsid w:val="00A11D73"/>
    <w:rsid w:val="00A13736"/>
    <w:rsid w:val="00A205DF"/>
    <w:rsid w:val="00A3355D"/>
    <w:rsid w:val="00A44687"/>
    <w:rsid w:val="00A616F8"/>
    <w:rsid w:val="00AB2380"/>
    <w:rsid w:val="00AE20D9"/>
    <w:rsid w:val="00AE3A11"/>
    <w:rsid w:val="00AE3CC5"/>
    <w:rsid w:val="00AE719F"/>
    <w:rsid w:val="00AF0ED4"/>
    <w:rsid w:val="00B04998"/>
    <w:rsid w:val="00B21D93"/>
    <w:rsid w:val="00B2215F"/>
    <w:rsid w:val="00B23C27"/>
    <w:rsid w:val="00B25313"/>
    <w:rsid w:val="00B26548"/>
    <w:rsid w:val="00B27522"/>
    <w:rsid w:val="00B36958"/>
    <w:rsid w:val="00B4322F"/>
    <w:rsid w:val="00B47C92"/>
    <w:rsid w:val="00B508EA"/>
    <w:rsid w:val="00B516E3"/>
    <w:rsid w:val="00B52831"/>
    <w:rsid w:val="00B54294"/>
    <w:rsid w:val="00B61467"/>
    <w:rsid w:val="00B6404B"/>
    <w:rsid w:val="00B766E4"/>
    <w:rsid w:val="00B77A2D"/>
    <w:rsid w:val="00B85E49"/>
    <w:rsid w:val="00B9532D"/>
    <w:rsid w:val="00BA17D2"/>
    <w:rsid w:val="00BB1285"/>
    <w:rsid w:val="00BD4DF6"/>
    <w:rsid w:val="00BD7911"/>
    <w:rsid w:val="00C04052"/>
    <w:rsid w:val="00C041B1"/>
    <w:rsid w:val="00C253CF"/>
    <w:rsid w:val="00C272E7"/>
    <w:rsid w:val="00C667AC"/>
    <w:rsid w:val="00C7379A"/>
    <w:rsid w:val="00CA2C59"/>
    <w:rsid w:val="00CA554C"/>
    <w:rsid w:val="00CC1DEB"/>
    <w:rsid w:val="00CC46FB"/>
    <w:rsid w:val="00CE6C92"/>
    <w:rsid w:val="00CE73F0"/>
    <w:rsid w:val="00CF31E2"/>
    <w:rsid w:val="00CF3CA3"/>
    <w:rsid w:val="00D3402E"/>
    <w:rsid w:val="00D431B2"/>
    <w:rsid w:val="00D4371F"/>
    <w:rsid w:val="00D61E7F"/>
    <w:rsid w:val="00D645BA"/>
    <w:rsid w:val="00D938ED"/>
    <w:rsid w:val="00DA2DC4"/>
    <w:rsid w:val="00DD10D7"/>
    <w:rsid w:val="00E04C9D"/>
    <w:rsid w:val="00E12640"/>
    <w:rsid w:val="00E12B63"/>
    <w:rsid w:val="00E143C3"/>
    <w:rsid w:val="00E25721"/>
    <w:rsid w:val="00E672A6"/>
    <w:rsid w:val="00EA076A"/>
    <w:rsid w:val="00EA07BB"/>
    <w:rsid w:val="00EB35A6"/>
    <w:rsid w:val="00EB54F4"/>
    <w:rsid w:val="00EE58FB"/>
    <w:rsid w:val="00F028C6"/>
    <w:rsid w:val="00F50845"/>
    <w:rsid w:val="00F63EE0"/>
    <w:rsid w:val="00FA2D2D"/>
    <w:rsid w:val="00FB1D61"/>
    <w:rsid w:val="00FB2CD7"/>
    <w:rsid w:val="00FB6D00"/>
    <w:rsid w:val="00FB6EF4"/>
    <w:rsid w:val="00FE5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E35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D48438-32B1-4139-80CC-D790455BA2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5</Pages>
  <Words>928</Words>
  <Characters>5191</Characters>
  <Application>Microsoft Office Word</Application>
  <DocSecurity>0</DocSecurity>
  <Lines>19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7</cp:revision>
  <dcterms:created xsi:type="dcterms:W3CDTF">2020-07-30T00:31:00Z</dcterms:created>
  <dcterms:modified xsi:type="dcterms:W3CDTF">2023-12-04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4834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GrammarlyDocumentId">
    <vt:lpwstr>5d7affc6f35ff78fa277f51f8f0867b04e647bdd29143b589465e38f1b2bff43</vt:lpwstr>
  </property>
</Properties>
</file>